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0C181" w14:textId="77777777" w:rsidR="00B406D4" w:rsidRDefault="00B406D4" w:rsidP="00B406D4">
      <w:pPr>
        <w:spacing w:after="0" w:line="240" w:lineRule="auto"/>
        <w:rPr>
          <w:rFonts w:ascii="Arial" w:eastAsia="Times New Roman" w:hAnsi="Arial" w:cs="Arial"/>
          <w:sz w:val="20"/>
          <w:szCs w:val="20"/>
          <w:highlight w:val="white"/>
        </w:rPr>
      </w:pPr>
      <w:r w:rsidRPr="00F830A1">
        <w:rPr>
          <w:rFonts w:ascii="Arial" w:eastAsia="Times New Roman" w:hAnsi="Arial" w:cs="Arial"/>
          <w:b/>
          <w:sz w:val="20"/>
          <w:szCs w:val="20"/>
        </w:rPr>
        <w:t xml:space="preserve">Supplemental Table </w:t>
      </w:r>
      <w:r>
        <w:rPr>
          <w:rFonts w:ascii="Arial" w:eastAsia="Times New Roman" w:hAnsi="Arial" w:cs="Arial"/>
          <w:b/>
          <w:sz w:val="20"/>
          <w:szCs w:val="20"/>
        </w:rPr>
        <w:t>1</w:t>
      </w:r>
      <w:r w:rsidRPr="00F830A1">
        <w:rPr>
          <w:rFonts w:ascii="Arial" w:eastAsia="Times New Roman" w:hAnsi="Arial" w:cs="Arial"/>
          <w:sz w:val="20"/>
          <w:szCs w:val="20"/>
        </w:rPr>
        <w:t>. Comparison of clinical and radiological features of previously patients described presenting</w:t>
      </w:r>
      <w:r w:rsidRPr="00F830A1">
        <w:rPr>
          <w:rFonts w:ascii="Arial" w:hAnsi="Arial" w:cs="Arial"/>
          <w:sz w:val="20"/>
          <w:szCs w:val="20"/>
        </w:rPr>
        <w:t xml:space="preserve"> </w:t>
      </w:r>
      <w:r w:rsidRPr="00F830A1">
        <w:rPr>
          <w:rFonts w:ascii="Arial" w:eastAsia="Times New Roman" w:hAnsi="Arial" w:cs="Arial"/>
          <w:sz w:val="20"/>
          <w:szCs w:val="20"/>
        </w:rPr>
        <w:t xml:space="preserve">the typical </w:t>
      </w:r>
      <w:r w:rsidRPr="00F830A1">
        <w:rPr>
          <w:rFonts w:ascii="Arial" w:eastAsia="Times New Roman" w:hAnsi="Arial" w:cs="Arial"/>
          <w:sz w:val="20"/>
          <w:szCs w:val="20"/>
          <w:highlight w:val="white"/>
        </w:rPr>
        <w:t>DBDQ feat</w:t>
      </w:r>
      <w:r>
        <w:rPr>
          <w:rFonts w:ascii="Arial" w:eastAsia="Times New Roman" w:hAnsi="Arial" w:cs="Arial"/>
          <w:sz w:val="20"/>
          <w:szCs w:val="20"/>
          <w:highlight w:val="white"/>
        </w:rPr>
        <w:t>u</w:t>
      </w:r>
      <w:r w:rsidRPr="00F830A1">
        <w:rPr>
          <w:rFonts w:ascii="Arial" w:eastAsia="Times New Roman" w:hAnsi="Arial" w:cs="Arial"/>
          <w:sz w:val="20"/>
          <w:szCs w:val="20"/>
          <w:highlight w:val="white"/>
        </w:rPr>
        <w:t xml:space="preserve">re with </w:t>
      </w:r>
      <w:r>
        <w:rPr>
          <w:rFonts w:ascii="Arial" w:eastAsia="Times New Roman" w:hAnsi="Arial" w:cs="Arial"/>
          <w:sz w:val="20"/>
          <w:szCs w:val="20"/>
          <w:highlight w:val="white"/>
        </w:rPr>
        <w:t xml:space="preserve">pathogenic </w:t>
      </w:r>
      <w:r w:rsidRPr="00F830A1">
        <w:rPr>
          <w:rFonts w:ascii="Arial" w:eastAsia="Times New Roman" w:hAnsi="Arial" w:cs="Arial"/>
          <w:sz w:val="20"/>
          <w:szCs w:val="20"/>
          <w:highlight w:val="white"/>
        </w:rPr>
        <w:t xml:space="preserve">variants in </w:t>
      </w:r>
      <w:r w:rsidRPr="00F830A1">
        <w:rPr>
          <w:rFonts w:ascii="Arial" w:eastAsia="Times New Roman" w:hAnsi="Arial" w:cs="Arial"/>
          <w:i/>
          <w:sz w:val="20"/>
          <w:szCs w:val="20"/>
          <w:highlight w:val="white"/>
        </w:rPr>
        <w:t>SLC26A2/DTDST</w:t>
      </w:r>
      <w:r>
        <w:rPr>
          <w:rFonts w:ascii="Arial" w:eastAsia="Times New Roman" w:hAnsi="Arial" w:cs="Arial"/>
          <w:sz w:val="20"/>
          <w:szCs w:val="20"/>
          <w:highlight w:val="white"/>
        </w:rPr>
        <w:t xml:space="preserve"> gene </w:t>
      </w:r>
      <w:r w:rsidRPr="00B83415">
        <w:rPr>
          <w:rFonts w:ascii="Arial" w:eastAsia="Times New Roman" w:hAnsi="Arial" w:cs="Arial"/>
          <w:color w:val="000000" w:themeColor="text1"/>
          <w:sz w:val="20"/>
          <w:szCs w:val="20"/>
          <w:highlight w:val="white"/>
        </w:rPr>
        <w:t>and P1</w:t>
      </w:r>
      <w:r>
        <w:rPr>
          <w:rFonts w:ascii="Arial" w:eastAsia="Times New Roman" w:hAnsi="Arial" w:cs="Arial"/>
          <w:color w:val="000000" w:themeColor="text1"/>
          <w:sz w:val="20"/>
          <w:szCs w:val="20"/>
          <w:highlight w:val="white"/>
        </w:rPr>
        <w:t>2</w:t>
      </w:r>
      <w:r w:rsidRPr="00B83415">
        <w:rPr>
          <w:rFonts w:ascii="Arial" w:eastAsia="Times New Roman" w:hAnsi="Arial" w:cs="Arial"/>
          <w:color w:val="000000" w:themeColor="text1"/>
          <w:sz w:val="20"/>
          <w:szCs w:val="20"/>
          <w:highlight w:val="white"/>
        </w:rPr>
        <w:t xml:space="preserve"> </w:t>
      </w:r>
      <w:r w:rsidRPr="00F830A1">
        <w:rPr>
          <w:rFonts w:ascii="Arial" w:eastAsia="Times New Roman" w:hAnsi="Arial" w:cs="Arial"/>
          <w:sz w:val="20"/>
          <w:szCs w:val="20"/>
          <w:highlight w:val="white"/>
        </w:rPr>
        <w:t>from our cohort.</w:t>
      </w:r>
    </w:p>
    <w:p w14:paraId="4999430E" w14:textId="77777777" w:rsidR="00F830A1" w:rsidRPr="00F830A1" w:rsidRDefault="00F830A1">
      <w:pPr>
        <w:spacing w:after="0" w:line="240" w:lineRule="auto"/>
        <w:rPr>
          <w:rFonts w:ascii="Arial" w:eastAsia="Times New Roman" w:hAnsi="Arial" w:cs="Arial"/>
          <w:sz w:val="20"/>
          <w:szCs w:val="20"/>
          <w:highlight w:val="white"/>
        </w:rPr>
      </w:pPr>
    </w:p>
    <w:tbl>
      <w:tblPr>
        <w:tblStyle w:val="a0"/>
        <w:tblW w:w="10752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3062"/>
        <w:gridCol w:w="354"/>
        <w:gridCol w:w="2385"/>
        <w:gridCol w:w="1931"/>
        <w:gridCol w:w="3020"/>
      </w:tblGrid>
      <w:tr w:rsidR="00FD5648" w:rsidRPr="00F830A1" w14:paraId="18460696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AE3BC4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  <w:t>Phenotype</w:t>
            </w:r>
          </w:p>
        </w:tc>
        <w:tc>
          <w:tcPr>
            <w:tcW w:w="23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2379337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  <w:t>DD/</w:t>
            </w:r>
            <w:proofErr w:type="spellStart"/>
            <w:r w:rsidRPr="00F830A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  <w:t>rMED</w:t>
            </w:r>
            <w:proofErr w:type="spellEnd"/>
            <w:r w:rsidRPr="00F830A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  <w:t>/DBQD</w:t>
            </w:r>
          </w:p>
          <w:p w14:paraId="7917639E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 xml:space="preserve">Miyake </w:t>
            </w:r>
            <w:r w:rsidRPr="00F830A1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highlight w:val="white"/>
              </w:rPr>
              <w:t>et al</w:t>
            </w: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., 2008</w:t>
            </w:r>
          </w:p>
        </w:tc>
        <w:tc>
          <w:tcPr>
            <w:tcW w:w="193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1559EE9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  <w:t>DD/DBQD</w:t>
            </w:r>
          </w:p>
          <w:p w14:paraId="1CBE0386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 xml:space="preserve">Panzer </w:t>
            </w:r>
            <w:r w:rsidRPr="00F830A1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highlight w:val="white"/>
              </w:rPr>
              <w:t>et al</w:t>
            </w: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., 2008</w:t>
            </w:r>
          </w:p>
        </w:tc>
        <w:tc>
          <w:tcPr>
            <w:tcW w:w="30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099EBF8" w14:textId="5F02FB3E" w:rsidR="00FD5648" w:rsidRPr="00F830A1" w:rsidRDefault="002C6C8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</w:pPr>
            <w:proofErr w:type="spellStart"/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  <w:t>Desbuquois</w:t>
            </w:r>
            <w:proofErr w:type="spellEnd"/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  <w:t>-like</w:t>
            </w:r>
          </w:p>
          <w:p w14:paraId="6BFE5D16" w14:textId="77777777" w:rsidR="00FD5648" w:rsidRPr="00F830A1" w:rsidRDefault="00E33B90" w:rsidP="005B5AA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P1</w:t>
            </w:r>
            <w:r w:rsidR="003D111E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2</w:t>
            </w: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 xml:space="preserve"> – present cohort</w:t>
            </w:r>
          </w:p>
        </w:tc>
      </w:tr>
      <w:tr w:rsidR="00FD5648" w:rsidRPr="00F830A1" w14:paraId="41E83569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1776A0E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b/>
                <w:i/>
                <w:color w:val="000000"/>
                <w:sz w:val="20"/>
                <w:szCs w:val="20"/>
                <w:highlight w:val="white"/>
              </w:rPr>
              <w:t>SLC26A2</w:t>
            </w:r>
            <w:r w:rsidRPr="00F830A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  <w:t>/</w:t>
            </w:r>
            <w:r w:rsidRPr="00F830A1">
              <w:rPr>
                <w:rFonts w:ascii="Arial" w:eastAsia="Times New Roman" w:hAnsi="Arial" w:cs="Arial"/>
                <w:b/>
                <w:i/>
                <w:color w:val="000000"/>
                <w:sz w:val="20"/>
                <w:szCs w:val="20"/>
                <w:highlight w:val="white"/>
              </w:rPr>
              <w:t>DTDST</w:t>
            </w:r>
            <w:r w:rsidRPr="00F830A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  <w:t xml:space="preserve"> genotype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D2C7273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p.[T266I</w:t>
            </w:r>
            <w:proofErr w:type="gramStart"/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];[</w:t>
            </w:r>
            <w:proofErr w:type="gramEnd"/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V340del]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D2F9E09" w14:textId="77777777" w:rsidR="00FD5648" w:rsidRPr="00F830A1" w:rsidRDefault="00E33B90" w:rsidP="003D111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p.[A133V</w:t>
            </w:r>
            <w:proofErr w:type="gramStart"/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]</w:t>
            </w:r>
            <w:r w:rsidR="00AE4D57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;[</w:t>
            </w:r>
            <w:proofErr w:type="gramEnd"/>
            <w:r w:rsidR="00AE4D57"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R178</w:t>
            </w:r>
            <w:r w:rsidR="003D111E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*</w:t>
            </w:r>
            <w:r w:rsidR="00AE4D57"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]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6CEADA5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p.[R279W</w:t>
            </w:r>
            <w:proofErr w:type="gramStart"/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];[</w:t>
            </w:r>
            <w:proofErr w:type="gramEnd"/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A719Qfs*16]</w:t>
            </w:r>
          </w:p>
        </w:tc>
      </w:tr>
      <w:tr w:rsidR="00FD5648" w:rsidRPr="00F830A1" w14:paraId="69BFD154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AE975A3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Consanguinity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52A3A4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-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25C919C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-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44AEF01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-</w:t>
            </w:r>
          </w:p>
        </w:tc>
      </w:tr>
      <w:tr w:rsidR="00FD5648" w:rsidRPr="00F830A1" w14:paraId="526823A2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ECE66CB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  <w:t>At birth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F4A6D6F" w14:textId="77777777" w:rsidR="00FD5648" w:rsidRPr="00F830A1" w:rsidRDefault="00FD56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555268B" w14:textId="77777777" w:rsidR="00FD5648" w:rsidRPr="00F830A1" w:rsidRDefault="00FD56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EB49FED" w14:textId="77777777" w:rsidR="00FD5648" w:rsidRPr="00F830A1" w:rsidRDefault="00FD56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</w:p>
        </w:tc>
      </w:tr>
      <w:tr w:rsidR="00FD5648" w:rsidRPr="00F830A1" w14:paraId="239C02FF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2BE435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Weight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EDE7D60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proofErr w:type="spellStart"/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na</w:t>
            </w:r>
            <w:proofErr w:type="spellEnd"/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87CA797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 xml:space="preserve">3.310 </w:t>
            </w:r>
            <w:proofErr w:type="gramStart"/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 xml:space="preserve">g </w:t>
            </w:r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 xml:space="preserve"> (</w:t>
            </w:r>
            <w:proofErr w:type="gramEnd"/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>p25-50)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1361A4E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 xml:space="preserve">2,755 g </w:t>
            </w:r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>(p</w:t>
            </w: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75)</w:t>
            </w:r>
          </w:p>
        </w:tc>
      </w:tr>
      <w:tr w:rsidR="00FD5648" w:rsidRPr="00F830A1" w14:paraId="71E53F26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32BB040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Length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E156942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49.5 cm (p25-50</w:t>
            </w:r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>)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673D2EF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 xml:space="preserve">47 cm </w:t>
            </w:r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>(p3-10)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46FD904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41 cm (p3)</w:t>
            </w:r>
          </w:p>
        </w:tc>
      </w:tr>
      <w:tr w:rsidR="00FD5648" w:rsidRPr="00F830A1" w14:paraId="60678C26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2B486B3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Occipitofrontal Circumference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A03819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proofErr w:type="spellStart"/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na</w:t>
            </w:r>
            <w:proofErr w:type="spellEnd"/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7950455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35.5 cm (p75-90</w:t>
            </w:r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>)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AD3F4E9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33 cm (p75)</w:t>
            </w:r>
          </w:p>
        </w:tc>
      </w:tr>
      <w:tr w:rsidR="00FD5648" w:rsidRPr="00F830A1" w14:paraId="0F6CD26C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F78713B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Gestational Age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A9CE60F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40 weeks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32B095" w14:textId="77777777" w:rsidR="00FD5648" w:rsidRPr="00F830A1" w:rsidRDefault="00747C1A" w:rsidP="00747C1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 xml:space="preserve">40 and 3/7 weeks 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3AD0385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35 weeks</w:t>
            </w:r>
          </w:p>
        </w:tc>
      </w:tr>
      <w:tr w:rsidR="00FD5648" w:rsidRPr="00F830A1" w14:paraId="52F105CA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CD13793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  <w:t>Clinical features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14DE109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 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3BEFFEC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 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16CB88E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 </w:t>
            </w:r>
          </w:p>
        </w:tc>
      </w:tr>
      <w:tr w:rsidR="00FD5648" w:rsidRPr="00F830A1" w14:paraId="7C9E0A79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377E6EF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Unusual facies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9E31C6B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+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8C5F430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+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359B92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-</w:t>
            </w:r>
          </w:p>
        </w:tc>
      </w:tr>
      <w:tr w:rsidR="00FD5648" w:rsidRPr="00F830A1" w14:paraId="6CA50DF6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604CD60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Small Stature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147BAD0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+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7D6765D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+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987751F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+</w:t>
            </w:r>
          </w:p>
        </w:tc>
      </w:tr>
      <w:tr w:rsidR="00FD5648" w:rsidRPr="00F830A1" w14:paraId="1F0ECEF9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3157F32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Short Limbs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ABD5923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+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D11617E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+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ED5E714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>+</w:t>
            </w:r>
          </w:p>
        </w:tc>
      </w:tr>
      <w:tr w:rsidR="00FD5648" w:rsidRPr="00F830A1" w14:paraId="1D541B4F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626DEBB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proofErr w:type="spellStart"/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Rhizomelia</w:t>
            </w:r>
            <w:proofErr w:type="spellEnd"/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C3B6F38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proofErr w:type="spellStart"/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>na</w:t>
            </w:r>
            <w:proofErr w:type="spellEnd"/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 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F269587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+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6434252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+</w:t>
            </w:r>
          </w:p>
        </w:tc>
      </w:tr>
      <w:tr w:rsidR="00FD5648" w:rsidRPr="00F830A1" w14:paraId="0A0984F6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EA85F2B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Cleft palate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C57DAAC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proofErr w:type="spellStart"/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na</w:t>
            </w:r>
            <w:proofErr w:type="spellEnd"/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16CE176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+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1231B3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-</w:t>
            </w:r>
          </w:p>
        </w:tc>
      </w:tr>
      <w:tr w:rsidR="00FD5648" w:rsidRPr="00F830A1" w14:paraId="2BA37DAF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A3E782F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Intrauterine growth retardation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9559FF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>-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1AA6AF2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-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1D5A18C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+</w:t>
            </w:r>
          </w:p>
        </w:tc>
      </w:tr>
      <w:tr w:rsidR="00FD5648" w:rsidRPr="00F830A1" w14:paraId="3DF8047C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A1965EF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Cognitive disability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B6866F9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 </w:t>
            </w:r>
            <w:proofErr w:type="spellStart"/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na</w:t>
            </w:r>
            <w:proofErr w:type="spellEnd"/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F4366E6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-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7CF7CEB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>-</w:t>
            </w:r>
          </w:p>
        </w:tc>
      </w:tr>
      <w:tr w:rsidR="00FD5648" w:rsidRPr="00F830A1" w14:paraId="1CAAD2C4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ED0DCF7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Stiff Joints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DB9DA5A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 +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DFA9AD1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 +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21221E3" w14:textId="77777777" w:rsidR="00FD5648" w:rsidRPr="00F830A1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+</w:t>
            </w:r>
          </w:p>
        </w:tc>
      </w:tr>
      <w:tr w:rsidR="00FD5648" w:rsidRPr="00F830A1" w14:paraId="001078E3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0645FC0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Laryngomalacia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5BA2B96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proofErr w:type="spellStart"/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226BD02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32DD350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FD5648" w:rsidRPr="00F830A1" w14:paraId="51F4CFCF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2FA4142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Cystic ear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5A63B93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proofErr w:type="spellStart"/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548392E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EC68BF9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FD5648" w:rsidRPr="00F830A1" w14:paraId="2ACBADA5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7D517E2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 xml:space="preserve">Extension </w:t>
            </w:r>
            <w:proofErr w:type="spellStart"/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camptodactyly</w:t>
            </w:r>
            <w:proofErr w:type="spellEnd"/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5021139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-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B5B5C33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AECD59D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FD5648" w:rsidRPr="00F830A1" w14:paraId="68C460A3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D162F7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Bilateral clubfoot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5CE7746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CC26E3B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sz w:val="20"/>
                <w:szCs w:val="20"/>
              </w:rPr>
              <w:t>unilateral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A0B90F2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FD5648" w:rsidRPr="00F830A1" w14:paraId="3815900E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0BC4D6B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>Height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F2D38B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sz w:val="20"/>
                <w:szCs w:val="20"/>
              </w:rPr>
              <w:t xml:space="preserve">-3SD at 4 </w:t>
            </w:r>
            <w:proofErr w:type="spellStart"/>
            <w:r w:rsidRPr="009415D2">
              <w:rPr>
                <w:rFonts w:ascii="Arial" w:eastAsia="Times New Roman" w:hAnsi="Arial" w:cs="Arial"/>
                <w:sz w:val="20"/>
                <w:szCs w:val="20"/>
              </w:rPr>
              <w:t>yo</w:t>
            </w:r>
            <w:proofErr w:type="spellEnd"/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8AA54E3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415D2">
              <w:rPr>
                <w:rFonts w:ascii="Arial" w:eastAsia="Times New Roman" w:hAnsi="Arial" w:cs="Arial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98756B0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sz w:val="20"/>
                <w:szCs w:val="20"/>
              </w:rPr>
              <w:t xml:space="preserve">-3SD 4 </w:t>
            </w:r>
            <w:proofErr w:type="spellStart"/>
            <w:r w:rsidRPr="009415D2">
              <w:rPr>
                <w:rFonts w:ascii="Arial" w:eastAsia="Times New Roman" w:hAnsi="Arial" w:cs="Arial"/>
                <w:sz w:val="20"/>
                <w:szCs w:val="20"/>
              </w:rPr>
              <w:t>yo</w:t>
            </w:r>
            <w:proofErr w:type="spellEnd"/>
          </w:p>
        </w:tc>
      </w:tr>
      <w:tr w:rsidR="00FD5648" w:rsidRPr="00F830A1" w14:paraId="1EE0AA00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E443511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>Hyperextension of bilateral knees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9B487B3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DC68C2E" w14:textId="70E032B2" w:rsidR="00FD5648" w:rsidRPr="009415D2" w:rsidRDefault="00D40FC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  <w:r w:rsidR="00B66334"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4FCBCB7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sz w:val="20"/>
                <w:szCs w:val="20"/>
              </w:rPr>
              <w:t>+</w:t>
            </w:r>
          </w:p>
        </w:tc>
      </w:tr>
      <w:tr w:rsidR="00FD5648" w:rsidRPr="00F830A1" w14:paraId="094F10BA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BE67CAC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Contracture of the MP joints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4498E94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4EF912A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5A0EA74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FD5648" w:rsidRPr="00F830A1" w14:paraId="3790CEF6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4165F8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  <w:t>Radiologic features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CF1AFFD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EF94F07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D59C2BE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FD5648" w:rsidRPr="00F830A1" w14:paraId="6B413AFB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9608856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>Swedish key appearance of the femora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75B2456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E8DA999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BB00875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</w:tr>
      <w:tr w:rsidR="00FD5648" w:rsidRPr="00F830A1" w14:paraId="049F24DC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0809E27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 xml:space="preserve">Bilateral hip subluxation/Coxa </w:t>
            </w:r>
            <w:proofErr w:type="spellStart"/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>vara</w:t>
            </w:r>
            <w:proofErr w:type="spellEnd"/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>?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1401875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2F715A0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C055BCA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sz w:val="20"/>
                <w:szCs w:val="20"/>
              </w:rPr>
              <w:t>+</w:t>
            </w:r>
          </w:p>
        </w:tc>
      </w:tr>
      <w:tr w:rsidR="00FD5648" w:rsidRPr="00F830A1" w14:paraId="147AF09F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855C28B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Precocious carpal ossification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D15384C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21D815D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0F8D11B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</w:tr>
      <w:tr w:rsidR="00FD5648" w:rsidRPr="00F830A1" w14:paraId="7F0042A0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B6DC852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>Brachydactyly</w:t>
            </w: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 xml:space="preserve"> 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DAAD358" w14:textId="4E889307" w:rsidR="00FD5648" w:rsidRPr="009415D2" w:rsidRDefault="00B406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D40FC9"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  <w:r w:rsidR="00E33B90"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7AC3D7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9B7E605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FD5648" w:rsidRPr="00F830A1" w14:paraId="0036C244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808FB25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sz w:val="20"/>
                <w:szCs w:val="20"/>
                <w:highlight w:val="white"/>
              </w:rPr>
              <w:t>Aberrant ossification centers of wrists at birth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B97A092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2F7CA9F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724F77A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FD5648" w:rsidRPr="00F830A1" w14:paraId="42D6678F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FC74DFE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Flat acetabular roof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C07F852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sz w:val="20"/>
                <w:szCs w:val="20"/>
              </w:rPr>
              <w:t>?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8CE2AFE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8543DDF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</w:tr>
      <w:tr w:rsidR="00FD5648" w:rsidRPr="00F830A1" w14:paraId="7929CBAE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64FA0BB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Scoliosis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7D60039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+ mild at 4 </w:t>
            </w:r>
            <w:proofErr w:type="spellStart"/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o</w:t>
            </w:r>
            <w:proofErr w:type="spellEnd"/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7D35FD3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 (congenital)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31008AD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FD5648" w:rsidRPr="00F830A1" w14:paraId="06BF6304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377D58F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 xml:space="preserve">Extra ossification center of the proximal phalanx of 2nd finger 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748B8D3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-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BE74360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210BA13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FD5648" w:rsidRPr="00F830A1" w14:paraId="2E9D6242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7464A85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Ulnar deviation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EA5C7C0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proofErr w:type="spellStart"/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8ECFF46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709D0D5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  <w:tr w:rsidR="00FD5648" w:rsidRPr="00F830A1" w14:paraId="692A7391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6CF4083" w14:textId="77777777" w:rsidR="00FD5648" w:rsidRPr="00F830A1" w:rsidRDefault="00E33B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Cervical kyphosis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7EAC6D2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4DA28FA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62CBA0" w14:textId="77777777" w:rsidR="00FD5648" w:rsidRPr="009415D2" w:rsidRDefault="00E33B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B406D4" w:rsidRPr="00F830A1" w14:paraId="7DCA8C35" w14:textId="77777777" w:rsidTr="00AE4D57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B847032" w14:textId="01E08A37" w:rsidR="00B406D4" w:rsidRPr="00F830A1" w:rsidRDefault="00B406D4" w:rsidP="00B406D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Hypoplastic cervical vertebrae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2D0EAB4" w14:textId="6ED23BFE" w:rsidR="00B406D4" w:rsidRPr="009415D2" w:rsidRDefault="00B406D4" w:rsidP="00B406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ild flattening vertebrae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3C8F29A" w14:textId="4EEC6E28" w:rsidR="00B406D4" w:rsidRPr="009415D2" w:rsidRDefault="00B406D4" w:rsidP="00B406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+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F0FD77C" w14:textId="79024CC9" w:rsidR="00B406D4" w:rsidRPr="009415D2" w:rsidRDefault="00B406D4" w:rsidP="00B406D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415D2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B406D4" w:rsidRPr="00F830A1" w14:paraId="7F362728" w14:textId="77777777" w:rsidTr="00EC2069">
        <w:trPr>
          <w:trHeight w:val="300"/>
        </w:trPr>
        <w:tc>
          <w:tcPr>
            <w:tcW w:w="3416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AAA7B52" w14:textId="77777777" w:rsidR="00B406D4" w:rsidRPr="00F830A1" w:rsidRDefault="00B406D4" w:rsidP="00EC20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  <w:r w:rsidRPr="00F830A1"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  <w:t>Others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949BD5A" w14:textId="77777777" w:rsidR="00B406D4" w:rsidRPr="009415D2" w:rsidRDefault="00B406D4" w:rsidP="00EC20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9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CF1E0E4" w14:textId="77777777" w:rsidR="00B406D4" w:rsidRPr="009415D2" w:rsidRDefault="00B406D4" w:rsidP="00EC20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ild macrocephaly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64D5156" w14:textId="77777777" w:rsidR="00B406D4" w:rsidRPr="009415D2" w:rsidRDefault="00B406D4" w:rsidP="00EC20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5D2">
              <w:rPr>
                <w:rFonts w:ascii="Arial" w:hAnsi="Arial" w:cs="Arial"/>
                <w:sz w:val="20"/>
                <w:szCs w:val="20"/>
              </w:rPr>
              <w:t>-</w:t>
            </w:r>
            <w:r w:rsidRPr="009415D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B406D4" w:rsidRPr="00F830A1" w14:paraId="5C4E850B" w14:textId="77777777" w:rsidTr="00AE4D57">
        <w:trPr>
          <w:gridAfter w:val="4"/>
          <w:wAfter w:w="7690" w:type="dxa"/>
          <w:trHeight w:val="300"/>
        </w:trPr>
        <w:tc>
          <w:tcPr>
            <w:tcW w:w="3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B3BC5F" w14:textId="77777777" w:rsidR="00B406D4" w:rsidRPr="00F830A1" w:rsidRDefault="00B406D4" w:rsidP="00B406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highlight w:val="white"/>
              </w:rPr>
            </w:pPr>
          </w:p>
        </w:tc>
      </w:tr>
    </w:tbl>
    <w:p w14:paraId="4B52CCA4" w14:textId="57D4C3A4" w:rsidR="00FD5648" w:rsidRPr="00F830A1" w:rsidRDefault="00AE4D57">
      <w:pPr>
        <w:rPr>
          <w:rFonts w:ascii="Arial" w:eastAsia="Times New Roman" w:hAnsi="Arial" w:cs="Arial"/>
          <w:sz w:val="20"/>
          <w:szCs w:val="20"/>
        </w:rPr>
      </w:pPr>
      <w:proofErr w:type="spellStart"/>
      <w:r>
        <w:rPr>
          <w:rFonts w:ascii="Arial" w:eastAsia="Times New Roman" w:hAnsi="Arial" w:cs="Arial"/>
          <w:sz w:val="20"/>
          <w:szCs w:val="20"/>
        </w:rPr>
        <w:t>na</w:t>
      </w:r>
      <w:proofErr w:type="spellEnd"/>
      <w:r>
        <w:rPr>
          <w:rFonts w:ascii="Arial" w:eastAsia="Times New Roman" w:hAnsi="Arial" w:cs="Arial"/>
          <w:sz w:val="20"/>
          <w:szCs w:val="20"/>
        </w:rPr>
        <w:t xml:space="preserve">: not available; TD: </w:t>
      </w:r>
      <w:r w:rsidR="00E33B90" w:rsidRPr="00F830A1">
        <w:rPr>
          <w:rFonts w:ascii="Arial" w:eastAsia="Times New Roman" w:hAnsi="Arial" w:cs="Arial"/>
          <w:sz w:val="20"/>
          <w:szCs w:val="20"/>
        </w:rPr>
        <w:t xml:space="preserve">Transmembrane domain; STAS: Sulphate Transporter and Anti-Sigma factor antagonist. </w:t>
      </w:r>
      <w:r w:rsidR="00B406D4" w:rsidRPr="009415D2">
        <w:rPr>
          <w:rFonts w:ascii="Arial" w:eastAsia="Times New Roman" w:hAnsi="Arial" w:cs="Arial"/>
          <w:color w:val="000000"/>
          <w:sz w:val="18"/>
          <w:szCs w:val="18"/>
        </w:rPr>
        <w:t xml:space="preserve">EC-loop: Extracellular loop; </w:t>
      </w:r>
      <w:r w:rsidR="00E33B90" w:rsidRPr="00F830A1">
        <w:rPr>
          <w:rFonts w:ascii="Arial" w:eastAsia="Cambria" w:hAnsi="Arial" w:cs="Arial"/>
          <w:sz w:val="20"/>
          <w:szCs w:val="20"/>
        </w:rPr>
        <w:t xml:space="preserve">AO-2: atelosteogenesis type 2; DD: diastrophic dysplasia; </w:t>
      </w:r>
      <w:proofErr w:type="spellStart"/>
      <w:r w:rsidR="00E33B90" w:rsidRPr="00F830A1">
        <w:rPr>
          <w:rFonts w:ascii="Arial" w:eastAsia="Cambria" w:hAnsi="Arial" w:cs="Arial"/>
          <w:sz w:val="20"/>
          <w:szCs w:val="20"/>
        </w:rPr>
        <w:t>rMED</w:t>
      </w:r>
      <w:proofErr w:type="spellEnd"/>
      <w:r w:rsidR="00E33B90" w:rsidRPr="00F830A1">
        <w:rPr>
          <w:rFonts w:ascii="Arial" w:eastAsia="Cambria" w:hAnsi="Arial" w:cs="Arial"/>
          <w:sz w:val="20"/>
          <w:szCs w:val="20"/>
        </w:rPr>
        <w:t xml:space="preserve">: recessive multiple epiphyseal dysplasia; </w:t>
      </w:r>
      <w:r w:rsidR="00E33B90" w:rsidRPr="00F830A1">
        <w:rPr>
          <w:rFonts w:ascii="Arial" w:eastAsia="Cambria" w:hAnsi="Arial" w:cs="Arial"/>
          <w:color w:val="000000"/>
          <w:sz w:val="20"/>
          <w:szCs w:val="20"/>
        </w:rPr>
        <w:t>DBQD</w:t>
      </w:r>
      <w:r w:rsidR="00E33B90" w:rsidRPr="00F830A1">
        <w:rPr>
          <w:rFonts w:ascii="Arial" w:eastAsia="Cambria" w:hAnsi="Arial" w:cs="Arial"/>
          <w:sz w:val="20"/>
          <w:szCs w:val="20"/>
        </w:rPr>
        <w:t xml:space="preserve">: </w:t>
      </w:r>
      <w:proofErr w:type="spellStart"/>
      <w:r w:rsidR="00E33B90" w:rsidRPr="00F830A1">
        <w:rPr>
          <w:rFonts w:ascii="Arial" w:eastAsia="Cambria" w:hAnsi="Arial" w:cs="Arial"/>
          <w:sz w:val="20"/>
          <w:szCs w:val="20"/>
        </w:rPr>
        <w:t>desbuquois</w:t>
      </w:r>
      <w:proofErr w:type="spellEnd"/>
      <w:r w:rsidR="00E33B90" w:rsidRPr="00F830A1">
        <w:rPr>
          <w:rFonts w:ascii="Arial" w:eastAsia="Cambria" w:hAnsi="Arial" w:cs="Arial"/>
          <w:sz w:val="20"/>
          <w:szCs w:val="20"/>
        </w:rPr>
        <w:t xml:space="preserve"> dysplasia. </w:t>
      </w:r>
      <w:r w:rsidR="00E33B90" w:rsidRPr="00F830A1">
        <w:rPr>
          <w:rFonts w:ascii="Arial" w:eastAsia="Times New Roman" w:hAnsi="Arial" w:cs="Arial"/>
          <w:sz w:val="20"/>
          <w:szCs w:val="20"/>
        </w:rPr>
        <w:t xml:space="preserve">MP: Metacarpophalangeal </w:t>
      </w:r>
    </w:p>
    <w:sectPr w:rsidR="00FD5648" w:rsidRPr="00F830A1">
      <w:pgSz w:w="11906" w:h="16838"/>
      <w:pgMar w:top="720" w:right="720" w:bottom="720" w:left="72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NDU3NzY3MbQ0MTJV0lEKTi0uzszPAykwrAUA7fpIiywAAAA="/>
  </w:docVars>
  <w:rsids>
    <w:rsidRoot w:val="00FD5648"/>
    <w:rsid w:val="00065061"/>
    <w:rsid w:val="000973FF"/>
    <w:rsid w:val="00115E1C"/>
    <w:rsid w:val="002C6C83"/>
    <w:rsid w:val="00362775"/>
    <w:rsid w:val="003D111E"/>
    <w:rsid w:val="003F7894"/>
    <w:rsid w:val="005B5AA8"/>
    <w:rsid w:val="00604CC2"/>
    <w:rsid w:val="00666A72"/>
    <w:rsid w:val="00720FB3"/>
    <w:rsid w:val="00747C1A"/>
    <w:rsid w:val="007C193E"/>
    <w:rsid w:val="007F2DFF"/>
    <w:rsid w:val="008A17E6"/>
    <w:rsid w:val="00940A49"/>
    <w:rsid w:val="009415D2"/>
    <w:rsid w:val="00AD30DA"/>
    <w:rsid w:val="00AE4D57"/>
    <w:rsid w:val="00B406D4"/>
    <w:rsid w:val="00B66334"/>
    <w:rsid w:val="00B83415"/>
    <w:rsid w:val="00BA5BCC"/>
    <w:rsid w:val="00C31B99"/>
    <w:rsid w:val="00C55D92"/>
    <w:rsid w:val="00D40FC9"/>
    <w:rsid w:val="00E33B90"/>
    <w:rsid w:val="00E836A0"/>
    <w:rsid w:val="00F3014D"/>
    <w:rsid w:val="00F830A1"/>
    <w:rsid w:val="00FD5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4B5904"/>
  <w15:docId w15:val="{92A851BC-3DBB-4CC9-9132-C4CD1070D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74E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74EB6"/>
    <w:rPr>
      <w:rFonts w:ascii="Segoe UI" w:hAnsi="Segoe UI" w:cs="Segoe UI"/>
      <w:sz w:val="18"/>
      <w:szCs w:val="18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74EB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74EB6"/>
    <w:rPr>
      <w:b/>
      <w:bCs/>
      <w:sz w:val="20"/>
      <w:szCs w:val="20"/>
    </w:rPr>
  </w:style>
  <w:style w:type="table" w:customStyle="1" w:styleId="a0">
    <w:basedOn w:val="TableNormal0"/>
    <w:tblPr>
      <w:tblStyleRowBandSize w:val="1"/>
      <w:tblStyleColBandSize w:val="1"/>
      <w:tblCellMar>
        <w:left w:w="70" w:type="dxa"/>
        <w:right w:w="7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516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Zswmgya+nsLtN2die2iwrkFWkzA==">AMUW2mXdaKeoAHpNcRTPFk2Mh96aWfGELnrKntdEeneD5f3Ha0FaYVObLcNHQF7/kMfmJetW+HUlnyTtUVreOaiBSZ87JYyUcgQ+e7pH79QbMh1n8iadWuzJIdFCdwjH0CgF8KgNHNd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7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Silveira</dc:creator>
  <cp:lastModifiedBy>Fernando Alvarez</cp:lastModifiedBy>
  <cp:revision>2</cp:revision>
  <dcterms:created xsi:type="dcterms:W3CDTF">2022-05-06T13:04:00Z</dcterms:created>
  <dcterms:modified xsi:type="dcterms:W3CDTF">2022-05-06T13:04:00Z</dcterms:modified>
</cp:coreProperties>
</file>